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86FED" w:rsidP="00A86F90" w:rsidRDefault="00DA34C4" w14:paraId="791E8C08" w14:textId="3388A319">
      <w:pPr>
        <w:rPr>
          <w:b/>
          <w:bCs/>
          <w:sz w:val="32"/>
          <w:szCs w:val="32"/>
          <w:u w:val="single"/>
        </w:rPr>
      </w:pPr>
      <w:r w:rsidRPr="00DA34C4">
        <w:rPr>
          <w:b/>
          <w:bCs/>
          <w:sz w:val="32"/>
          <w:szCs w:val="32"/>
          <w:u w:val="single"/>
        </w:rPr>
        <w:t>Family Information</w:t>
      </w:r>
      <w:bookmarkStart w:name="_Hlk60915627" w:id="0"/>
    </w:p>
    <w:p w:rsidR="00AF45CC" w:rsidP="00A86F90" w:rsidRDefault="009C4E38" w14:paraId="5E14E5BF" w14:textId="5461F5F2">
      <w:pPr>
        <w:rPr>
          <w:sz w:val="24"/>
          <w:szCs w:val="24"/>
        </w:rPr>
      </w:pPr>
      <w:r w:rsidRPr="00AF45CC">
        <w:rPr>
          <w:b/>
          <w:bCs/>
          <w:sz w:val="24"/>
          <w:szCs w:val="24"/>
          <w:u w:val="single"/>
        </w:rPr>
        <w:t xml:space="preserve">Spouse 1 – </w:t>
      </w:r>
      <w:r w:rsidR="00AF45CC">
        <w:rPr>
          <w:b/>
          <w:bCs/>
          <w:sz w:val="24"/>
          <w:szCs w:val="24"/>
          <w:u w:val="single"/>
        </w:rPr>
        <w:t>MM/DD/YYYY (Age __)</w:t>
      </w:r>
      <w:r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t>Email</w:t>
      </w:r>
      <w:r w:rsidR="00C7796B">
        <w:rPr>
          <w:sz w:val="24"/>
          <w:szCs w:val="24"/>
        </w:rPr>
        <w:t>:</w:t>
      </w:r>
      <w:r w:rsidR="00AF45CC">
        <w:rPr>
          <w:sz w:val="24"/>
          <w:szCs w:val="24"/>
        </w:rPr>
        <w:br/>
      </w:r>
      <w:r w:rsidRPr="00AF45CC" w:rsidR="00AF45CC">
        <w:rPr>
          <w:b/>
          <w:bCs/>
          <w:sz w:val="24"/>
          <w:szCs w:val="24"/>
        </w:rPr>
        <w:t>Phone</w:t>
      </w:r>
      <w:r w:rsidR="00AF45CC">
        <w:rPr>
          <w:sz w:val="24"/>
          <w:szCs w:val="24"/>
        </w:rPr>
        <w:t>:</w:t>
      </w:r>
      <w:r w:rsidR="00AF45CC">
        <w:rPr>
          <w:sz w:val="24"/>
          <w:szCs w:val="24"/>
        </w:rPr>
        <w:br/>
      </w:r>
      <w:r w:rsidRPr="00AF45CC" w:rsidR="00AF45CC">
        <w:rPr>
          <w:b/>
          <w:bCs/>
          <w:sz w:val="24"/>
          <w:szCs w:val="24"/>
        </w:rPr>
        <w:t>Location</w:t>
      </w:r>
      <w:r w:rsidR="00AF45CC">
        <w:rPr>
          <w:sz w:val="24"/>
          <w:szCs w:val="24"/>
        </w:rPr>
        <w:t>:</w:t>
      </w:r>
      <w:r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t>Job</w:t>
      </w:r>
      <w:r w:rsidR="00C7796B">
        <w:rPr>
          <w:sz w:val="24"/>
          <w:szCs w:val="24"/>
        </w:rPr>
        <w:t>:</w:t>
      </w:r>
      <w:r w:rsidR="00AF45CC">
        <w:rPr>
          <w:sz w:val="24"/>
          <w:szCs w:val="24"/>
        </w:rPr>
        <w:br/>
      </w:r>
    </w:p>
    <w:p w:rsidR="00AF45CC" w:rsidP="00A86F90" w:rsidRDefault="00C7796B" w14:paraId="7918D925" w14:textId="4631203E">
      <w:pPr>
        <w:rPr>
          <w:sz w:val="24"/>
          <w:szCs w:val="24"/>
        </w:rPr>
      </w:pPr>
      <w:r w:rsidRPr="00AF45CC">
        <w:rPr>
          <w:b/>
          <w:bCs/>
          <w:sz w:val="24"/>
          <w:szCs w:val="24"/>
          <w:u w:val="single"/>
        </w:rPr>
        <w:t xml:space="preserve">Spouse 2 – </w:t>
      </w:r>
      <w:r w:rsidR="00AF45CC">
        <w:rPr>
          <w:b/>
          <w:bCs/>
          <w:sz w:val="24"/>
          <w:szCs w:val="24"/>
          <w:u w:val="single"/>
        </w:rPr>
        <w:t>MM/DD/YYYY (Age __)</w:t>
      </w:r>
      <w:r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t>Email</w:t>
      </w:r>
      <w:r>
        <w:rPr>
          <w:sz w:val="24"/>
          <w:szCs w:val="24"/>
        </w:rPr>
        <w:t>:</w:t>
      </w:r>
      <w:r w:rsidR="00AF45CC">
        <w:rPr>
          <w:sz w:val="24"/>
          <w:szCs w:val="24"/>
        </w:rPr>
        <w:br/>
      </w:r>
      <w:r w:rsidRPr="00AF45CC" w:rsidR="00AF45CC">
        <w:rPr>
          <w:b/>
          <w:bCs/>
          <w:sz w:val="24"/>
          <w:szCs w:val="24"/>
        </w:rPr>
        <w:t>Phone</w:t>
      </w:r>
      <w:r w:rsidR="00AF45CC">
        <w:rPr>
          <w:sz w:val="24"/>
          <w:szCs w:val="24"/>
        </w:rPr>
        <w:t>:</w:t>
      </w:r>
      <w:r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t>Job</w:t>
      </w:r>
      <w:r>
        <w:rPr>
          <w:sz w:val="24"/>
          <w:szCs w:val="24"/>
        </w:rPr>
        <w:t>:</w:t>
      </w:r>
      <w:r w:rsidR="00AF45CC">
        <w:rPr>
          <w:sz w:val="24"/>
          <w:szCs w:val="24"/>
        </w:rPr>
        <w:br/>
      </w:r>
    </w:p>
    <w:p w:rsidRPr="00AF45CC" w:rsidR="00AF45CC" w:rsidP="00A86F90" w:rsidRDefault="00AF45CC" w14:paraId="44FFC8E2" w14:textId="50B22F8B">
      <w:pPr>
        <w:rPr>
          <w:sz w:val="24"/>
          <w:szCs w:val="24"/>
          <w:u w:val="single"/>
        </w:rPr>
      </w:pPr>
      <w:r w:rsidRPr="00AF45CC">
        <w:rPr>
          <w:b/>
          <w:bCs/>
          <w:sz w:val="24"/>
          <w:szCs w:val="24"/>
          <w:u w:val="single"/>
        </w:rPr>
        <w:t>Other Family Members</w:t>
      </w:r>
      <w:r>
        <w:rPr>
          <w:b/>
          <w:bCs/>
          <w:sz w:val="24"/>
          <w:szCs w:val="24"/>
          <w:u w:val="single"/>
        </w:rPr>
        <w:t xml:space="preserve"> (Relationship) – MM/DD/YYYY (Age __)</w:t>
      </w:r>
    </w:p>
    <w:p w:rsidR="000F0BF7" w:rsidP="00A86F90" w:rsidRDefault="000F0BF7" w14:paraId="4904DB81" w14:textId="5A65B010">
      <w:pPr>
        <w:rPr>
          <w:b/>
          <w:bCs/>
          <w:sz w:val="24"/>
          <w:szCs w:val="24"/>
        </w:rPr>
      </w:pPr>
    </w:p>
    <w:p w:rsidRPr="00695D84" w:rsidR="000F0BF7" w:rsidP="73BBB13C" w:rsidRDefault="000F0BF7" w14:paraId="0A204B9A" w14:textId="053C8BFA">
      <w:pPr>
        <w:rPr>
          <w:b w:val="1"/>
          <w:bCs w:val="1"/>
          <w:sz w:val="32"/>
          <w:szCs w:val="32"/>
          <w:u w:val="single"/>
        </w:rPr>
      </w:pPr>
      <w:r w:rsidRPr="73BBB13C" w:rsidR="000F0BF7">
        <w:rPr>
          <w:b w:val="1"/>
          <w:bCs w:val="1"/>
          <w:sz w:val="32"/>
          <w:szCs w:val="32"/>
          <w:u w:val="single"/>
        </w:rPr>
        <w:t>Qua</w:t>
      </w:r>
      <w:r w:rsidRPr="73BBB13C" w:rsidR="00695D84">
        <w:rPr>
          <w:b w:val="1"/>
          <w:bCs w:val="1"/>
          <w:sz w:val="32"/>
          <w:szCs w:val="32"/>
          <w:u w:val="single"/>
        </w:rPr>
        <w:t>litative</w:t>
      </w:r>
      <w:r w:rsidRPr="73BBB13C" w:rsidR="000F0BF7">
        <w:rPr>
          <w:b w:val="1"/>
          <w:bCs w:val="1"/>
          <w:sz w:val="32"/>
          <w:szCs w:val="32"/>
          <w:u w:val="single"/>
        </w:rPr>
        <w:t xml:space="preserve"> Data and </w:t>
      </w:r>
      <w:r w:rsidRPr="73BBB13C" w:rsidR="000F0BF7">
        <w:rPr>
          <w:b w:val="1"/>
          <w:bCs w:val="1"/>
          <w:sz w:val="32"/>
          <w:szCs w:val="32"/>
          <w:u w:val="single"/>
        </w:rPr>
        <w:t>Planning Objectives</w:t>
      </w:r>
    </w:p>
    <w:p w:rsidR="009C4E38" w:rsidP="00A86F90" w:rsidRDefault="009C4E38" w14:paraId="01931B77" w14:textId="77777777">
      <w:pPr>
        <w:rPr>
          <w:sz w:val="24"/>
          <w:szCs w:val="24"/>
        </w:rPr>
      </w:pPr>
    </w:p>
    <w:p w:rsidR="005228FD" w:rsidP="005228FD" w:rsidRDefault="005228FD" w14:paraId="524CE6E6" w14:textId="07E9C08B">
      <w:pPr>
        <w:rPr>
          <w:b/>
          <w:bCs/>
          <w:sz w:val="32"/>
          <w:szCs w:val="32"/>
          <w:u w:val="single"/>
        </w:rPr>
      </w:pPr>
      <w:r w:rsidRPr="009152A3">
        <w:rPr>
          <w:b/>
          <w:bCs/>
          <w:sz w:val="32"/>
          <w:szCs w:val="32"/>
          <w:u w:val="single"/>
        </w:rPr>
        <w:t>Income</w:t>
      </w:r>
      <w:r w:rsidR="00F60DA8">
        <w:rPr>
          <w:b/>
          <w:bCs/>
          <w:sz w:val="32"/>
          <w:szCs w:val="32"/>
          <w:u w:val="single"/>
        </w:rPr>
        <w:t xml:space="preserve"> = $</w:t>
      </w:r>
      <w:r w:rsidR="008372BA">
        <w:rPr>
          <w:b/>
          <w:bCs/>
          <w:sz w:val="32"/>
          <w:szCs w:val="32"/>
          <w:u w:val="single"/>
        </w:rPr>
        <w:t>______</w:t>
      </w:r>
    </w:p>
    <w:p w:rsidR="008372BA" w:rsidP="005228FD" w:rsidRDefault="00541A46" w14:paraId="0DAA6F55" w14:textId="04102C62">
      <w:pPr>
        <w:rPr>
          <w:sz w:val="24"/>
          <w:szCs w:val="24"/>
        </w:rPr>
      </w:pPr>
      <w:r>
        <w:rPr>
          <w:sz w:val="24"/>
          <w:szCs w:val="24"/>
        </w:rPr>
        <w:t>Pay statement and employee benefits information</w:t>
      </w:r>
    </w:p>
    <w:p w:rsidR="00541A46" w:rsidP="005228FD" w:rsidRDefault="00541A46" w14:paraId="7B834DEA" w14:textId="77777777">
      <w:pPr>
        <w:rPr>
          <w:sz w:val="24"/>
          <w:szCs w:val="24"/>
        </w:rPr>
      </w:pPr>
    </w:p>
    <w:p w:rsidRPr="00B823F4" w:rsidR="008372BA" w:rsidP="008372BA" w:rsidRDefault="008372BA" w14:paraId="2FBC0A74" w14:textId="77777777">
      <w:pPr>
        <w:rPr>
          <w:b/>
          <w:bCs/>
          <w:sz w:val="24"/>
          <w:szCs w:val="24"/>
        </w:rPr>
      </w:pPr>
      <w:r w:rsidRPr="00DA34C4">
        <w:rPr>
          <w:b/>
          <w:bCs/>
          <w:sz w:val="32"/>
          <w:szCs w:val="32"/>
          <w:u w:val="single"/>
        </w:rPr>
        <w:t>Social Security</w:t>
      </w:r>
    </w:p>
    <w:p w:rsidR="00A70556" w:rsidP="00A70556" w:rsidRDefault="00A70556" w14:paraId="086E914C" w14:textId="14C8C73C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 xml:space="preserve">Spouse 1’s </w:t>
      </w:r>
      <w:r w:rsidRPr="00952EEE" w:rsidR="008372BA">
        <w:rPr>
          <w:b/>
          <w:bCs/>
          <w:sz w:val="24"/>
          <w:szCs w:val="24"/>
          <w:u w:val="single"/>
        </w:rPr>
        <w:t>Social Security</w:t>
      </w:r>
      <w:r>
        <w:rPr>
          <w:b/>
          <w:bCs/>
          <w:sz w:val="24"/>
          <w:szCs w:val="24"/>
          <w:u w:val="single"/>
        </w:rPr>
        <w:t xml:space="preserve"> Benefits</w:t>
      </w:r>
      <w:r w:rsidR="008372BA">
        <w:rPr>
          <w:sz w:val="24"/>
          <w:szCs w:val="24"/>
        </w:rPr>
        <w:br/>
      </w:r>
      <w:r w:rsidRPr="009C4E38" w:rsidR="008372BA">
        <w:rPr>
          <w:b/>
          <w:bCs/>
          <w:sz w:val="24"/>
          <w:szCs w:val="24"/>
        </w:rPr>
        <w:t xml:space="preserve">Earnings </w:t>
      </w:r>
      <w:r w:rsidR="008372BA">
        <w:rPr>
          <w:b/>
          <w:bCs/>
          <w:sz w:val="24"/>
          <w:szCs w:val="24"/>
        </w:rPr>
        <w:t>S</w:t>
      </w:r>
      <w:r w:rsidRPr="009C4E38" w:rsidR="008372BA">
        <w:rPr>
          <w:b/>
          <w:bCs/>
          <w:sz w:val="24"/>
          <w:szCs w:val="24"/>
        </w:rPr>
        <w:t>ince</w:t>
      </w:r>
      <w:r w:rsidR="008372BA">
        <w:rPr>
          <w:sz w:val="24"/>
          <w:szCs w:val="24"/>
        </w:rPr>
        <w:t xml:space="preserve">: </w:t>
      </w:r>
      <w:r w:rsidR="008372BA">
        <w:rPr>
          <w:sz w:val="24"/>
          <w:szCs w:val="24"/>
        </w:rPr>
        <w:br/>
      </w:r>
      <w:r w:rsidRPr="008372BA" w:rsidR="008372BA">
        <w:rPr>
          <w:b/>
          <w:bCs/>
          <w:sz w:val="24"/>
          <w:szCs w:val="24"/>
        </w:rPr>
        <w:t>Years of Earnings</w:t>
      </w:r>
      <w:r w:rsidR="008372BA">
        <w:rPr>
          <w:sz w:val="24"/>
          <w:szCs w:val="24"/>
        </w:rPr>
        <w:t>:</w:t>
      </w:r>
      <w:r w:rsidR="008372BA">
        <w:rPr>
          <w:sz w:val="24"/>
          <w:szCs w:val="24"/>
        </w:rPr>
        <w:br/>
      </w:r>
      <w:r w:rsidRPr="009C4E38" w:rsidR="008372BA">
        <w:rPr>
          <w:b/>
          <w:bCs/>
          <w:sz w:val="24"/>
          <w:szCs w:val="24"/>
        </w:rPr>
        <w:t>Expected Future Earnings</w:t>
      </w:r>
      <w:r w:rsidR="008372BA">
        <w:rPr>
          <w:sz w:val="24"/>
          <w:szCs w:val="24"/>
        </w:rPr>
        <w:t>:</w:t>
      </w:r>
      <w:r>
        <w:rPr>
          <w:sz w:val="24"/>
          <w:szCs w:val="24"/>
        </w:rPr>
        <w:br/>
      </w:r>
    </w:p>
    <w:p w:rsidR="00A70556" w:rsidP="005228FD" w:rsidRDefault="00A70556" w14:paraId="47F1689F" w14:textId="7C1B3EB0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 xml:space="preserve">Spouse 1’s </w:t>
      </w:r>
      <w:r w:rsidRPr="00952EEE">
        <w:rPr>
          <w:b/>
          <w:bCs/>
          <w:sz w:val="24"/>
          <w:szCs w:val="24"/>
          <w:u w:val="single"/>
        </w:rPr>
        <w:t>Social Security</w:t>
      </w:r>
      <w:r>
        <w:rPr>
          <w:b/>
          <w:bCs/>
          <w:sz w:val="24"/>
          <w:szCs w:val="24"/>
          <w:u w:val="single"/>
        </w:rPr>
        <w:t xml:space="preserve"> Benefits</w:t>
      </w:r>
      <w:r>
        <w:rPr>
          <w:sz w:val="24"/>
          <w:szCs w:val="24"/>
        </w:rPr>
        <w:br/>
      </w:r>
      <w:r w:rsidRPr="009C4E38">
        <w:rPr>
          <w:b/>
          <w:bCs/>
          <w:sz w:val="24"/>
          <w:szCs w:val="24"/>
        </w:rPr>
        <w:t xml:space="preserve">Earnings </w:t>
      </w:r>
      <w:r>
        <w:rPr>
          <w:b/>
          <w:bCs/>
          <w:sz w:val="24"/>
          <w:szCs w:val="24"/>
        </w:rPr>
        <w:t>S</w:t>
      </w:r>
      <w:r w:rsidRPr="009C4E38">
        <w:rPr>
          <w:b/>
          <w:bCs/>
          <w:sz w:val="24"/>
          <w:szCs w:val="24"/>
        </w:rPr>
        <w:t>ince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br/>
      </w:r>
      <w:r w:rsidRPr="008372BA">
        <w:rPr>
          <w:b/>
          <w:bCs/>
          <w:sz w:val="24"/>
          <w:szCs w:val="24"/>
        </w:rPr>
        <w:t>Years of Earnings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9C4E38">
        <w:rPr>
          <w:b/>
          <w:bCs/>
          <w:sz w:val="24"/>
          <w:szCs w:val="24"/>
        </w:rPr>
        <w:t>Expected Future Earnings</w:t>
      </w:r>
      <w:r>
        <w:rPr>
          <w:sz w:val="24"/>
          <w:szCs w:val="24"/>
        </w:rPr>
        <w:t>:</w:t>
      </w:r>
    </w:p>
    <w:p w:rsidR="00541A46" w:rsidP="005228FD" w:rsidRDefault="00541A46" w14:paraId="3C40D881" w14:textId="77777777">
      <w:pPr>
        <w:rPr>
          <w:sz w:val="24"/>
          <w:szCs w:val="24"/>
        </w:rPr>
      </w:pPr>
    </w:p>
    <w:p w:rsidR="009C4E38" w:rsidP="005228FD" w:rsidRDefault="005228FD" w14:paraId="77CAC459" w14:textId="6B1E4359">
      <w:pPr>
        <w:rPr>
          <w:sz w:val="24"/>
          <w:szCs w:val="24"/>
        </w:rPr>
      </w:pPr>
      <w:r w:rsidRPr="00F14305">
        <w:rPr>
          <w:b/>
          <w:bCs/>
          <w:sz w:val="32"/>
          <w:szCs w:val="32"/>
          <w:u w:val="single"/>
        </w:rPr>
        <w:lastRenderedPageBreak/>
        <w:t>Expenses</w:t>
      </w:r>
      <w:r w:rsidR="002440F1">
        <w:rPr>
          <w:b/>
          <w:bCs/>
          <w:sz w:val="32"/>
          <w:szCs w:val="32"/>
          <w:u w:val="single"/>
        </w:rPr>
        <w:t xml:space="preserve"> = $</w:t>
      </w:r>
    </w:p>
    <w:p w:rsidR="00A70556" w:rsidP="005228FD" w:rsidRDefault="00A70556" w14:paraId="030A9CC1" w14:textId="77777777">
      <w:pPr>
        <w:rPr>
          <w:sz w:val="24"/>
          <w:szCs w:val="24"/>
        </w:rPr>
      </w:pPr>
    </w:p>
    <w:p w:rsidRPr="00F60DA8" w:rsidR="005228FD" w:rsidP="005228FD" w:rsidRDefault="005228FD" w14:paraId="3448D93B" w14:textId="4CFCDFAB">
      <w:pPr>
        <w:rPr>
          <w:sz w:val="24"/>
          <w:szCs w:val="24"/>
        </w:rPr>
      </w:pPr>
      <w:r w:rsidRPr="00DA34C4">
        <w:rPr>
          <w:b/>
          <w:bCs/>
          <w:sz w:val="32"/>
          <w:szCs w:val="32"/>
          <w:u w:val="single"/>
        </w:rPr>
        <w:t>Real Estate</w:t>
      </w:r>
      <w:r w:rsidR="008372BA">
        <w:rPr>
          <w:b/>
          <w:bCs/>
          <w:sz w:val="32"/>
          <w:szCs w:val="32"/>
          <w:u w:val="single"/>
        </w:rPr>
        <w:t xml:space="preserve"> = $______</w:t>
      </w:r>
    </w:p>
    <w:p w:rsidR="009C4E38" w:rsidP="004D70E1" w:rsidRDefault="002440F1" w14:paraId="1BF60D16" w14:textId="30F64FB6">
      <w:pPr>
        <w:rPr>
          <w:sz w:val="24"/>
          <w:szCs w:val="24"/>
        </w:rPr>
      </w:pPr>
      <w:r w:rsidRPr="002440F1">
        <w:rPr>
          <w:b/>
          <w:bCs/>
          <w:sz w:val="24"/>
          <w:szCs w:val="24"/>
          <w:u w:val="single"/>
        </w:rPr>
        <w:t>Primary Residence = $______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Address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Homesite Value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Land Value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Property Tax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Titling</w:t>
      </w:r>
      <w:r>
        <w:rPr>
          <w:sz w:val="24"/>
          <w:szCs w:val="24"/>
        </w:rPr>
        <w:t>:</w:t>
      </w:r>
    </w:p>
    <w:p w:rsidR="002440F1" w:rsidP="004D70E1" w:rsidRDefault="002440F1" w14:paraId="745CB788" w14:textId="77777777">
      <w:pPr>
        <w:rPr>
          <w:sz w:val="24"/>
          <w:szCs w:val="24"/>
        </w:rPr>
      </w:pPr>
    </w:p>
    <w:p w:rsidR="009C4E38" w:rsidP="004D70E1" w:rsidRDefault="004D70E1" w14:paraId="34BDC474" w14:textId="6E31EF0B">
      <w:pPr>
        <w:rPr>
          <w:sz w:val="24"/>
          <w:szCs w:val="24"/>
        </w:rPr>
      </w:pPr>
      <w:r w:rsidRPr="00DA34C4">
        <w:rPr>
          <w:b/>
          <w:bCs/>
          <w:sz w:val="32"/>
          <w:szCs w:val="32"/>
          <w:u w:val="single"/>
        </w:rPr>
        <w:t>Debt</w:t>
      </w:r>
      <w:r w:rsidR="002440F1">
        <w:rPr>
          <w:b/>
          <w:bCs/>
          <w:sz w:val="32"/>
          <w:szCs w:val="32"/>
          <w:u w:val="single"/>
        </w:rPr>
        <w:t>s</w:t>
      </w:r>
      <w:r w:rsidR="008372BA">
        <w:rPr>
          <w:b/>
          <w:bCs/>
          <w:sz w:val="32"/>
          <w:szCs w:val="32"/>
          <w:u w:val="single"/>
        </w:rPr>
        <w:t xml:space="preserve"> = -$______</w:t>
      </w:r>
    </w:p>
    <w:p w:rsidR="009C4E38" w:rsidP="004D70E1" w:rsidRDefault="002440F1" w14:paraId="1EF640BE" w14:textId="22B53155">
      <w:pPr>
        <w:rPr>
          <w:sz w:val="24"/>
          <w:szCs w:val="24"/>
        </w:rPr>
      </w:pPr>
      <w:r w:rsidRPr="002440F1">
        <w:rPr>
          <w:b/>
          <w:bCs/>
          <w:sz w:val="24"/>
          <w:szCs w:val="24"/>
          <w:u w:val="single"/>
        </w:rPr>
        <w:t>Primary Mortgage (****) = -$______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PI Payment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TI Payment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Monthly Payment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Annual Payment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2440F1">
        <w:rPr>
          <w:b/>
          <w:bCs/>
          <w:sz w:val="24"/>
          <w:szCs w:val="24"/>
        </w:rPr>
        <w:t>APR</w:t>
      </w:r>
      <w:r>
        <w:rPr>
          <w:sz w:val="24"/>
          <w:szCs w:val="24"/>
        </w:rPr>
        <w:t>:</w:t>
      </w:r>
      <w:r w:rsidR="008372BA">
        <w:rPr>
          <w:sz w:val="24"/>
          <w:szCs w:val="24"/>
        </w:rPr>
        <w:br/>
      </w:r>
      <w:r w:rsidRPr="008372BA" w:rsidR="008372BA">
        <w:rPr>
          <w:b/>
          <w:bCs/>
          <w:sz w:val="24"/>
          <w:szCs w:val="24"/>
        </w:rPr>
        <w:t>Years Remaining</w:t>
      </w:r>
      <w:r w:rsidR="008372BA">
        <w:rPr>
          <w:sz w:val="24"/>
          <w:szCs w:val="24"/>
        </w:rPr>
        <w:t>:</w:t>
      </w:r>
    </w:p>
    <w:p w:rsidR="008372BA" w:rsidP="004D70E1" w:rsidRDefault="008372BA" w14:paraId="1C325B41" w14:textId="77777777">
      <w:pPr>
        <w:rPr>
          <w:sz w:val="24"/>
          <w:szCs w:val="24"/>
        </w:rPr>
      </w:pPr>
    </w:p>
    <w:p w:rsidRPr="00F60DA8" w:rsidR="004D70E1" w:rsidP="004D70E1" w:rsidRDefault="004D70E1" w14:paraId="3321D22C" w14:textId="277A1A7C">
      <w:pPr>
        <w:rPr>
          <w:sz w:val="24"/>
          <w:szCs w:val="24"/>
        </w:rPr>
      </w:pPr>
      <w:r w:rsidRPr="00DA34C4">
        <w:rPr>
          <w:b/>
          <w:bCs/>
          <w:sz w:val="32"/>
          <w:szCs w:val="32"/>
          <w:u w:val="single"/>
        </w:rPr>
        <w:t>Investments</w:t>
      </w:r>
      <w:r w:rsidR="008372BA">
        <w:rPr>
          <w:b/>
          <w:bCs/>
          <w:sz w:val="32"/>
          <w:szCs w:val="32"/>
          <w:u w:val="single"/>
        </w:rPr>
        <w:t xml:space="preserve"> = $______ (__% Pre-Tax, __% Taxable, __% Roth)</w:t>
      </w:r>
    </w:p>
    <w:p w:rsidR="008372BA" w:rsidP="004D70E1" w:rsidRDefault="008372BA" w14:paraId="22A40DA1" w14:textId="5B124C29">
      <w:pPr>
        <w:rPr>
          <w:sz w:val="24"/>
          <w:szCs w:val="24"/>
        </w:rPr>
      </w:pPr>
      <w:r w:rsidRPr="008372BA">
        <w:rPr>
          <w:b/>
          <w:bCs/>
          <w:sz w:val="24"/>
          <w:szCs w:val="24"/>
          <w:u w:val="single"/>
        </w:rPr>
        <w:t>Account Name (****) = $______</w:t>
      </w:r>
      <w:r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t>Asset Allocation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8372BA">
        <w:rPr>
          <w:b/>
          <w:bCs/>
          <w:sz w:val="24"/>
          <w:szCs w:val="24"/>
        </w:rPr>
        <w:t>Holdings</w:t>
      </w:r>
      <w:r>
        <w:rPr>
          <w:sz w:val="24"/>
          <w:szCs w:val="24"/>
        </w:rPr>
        <w:t>:</w:t>
      </w:r>
      <w:r>
        <w:rPr>
          <w:sz w:val="24"/>
          <w:szCs w:val="24"/>
        </w:rPr>
        <w:br/>
      </w:r>
      <w:r w:rsidRPr="008372BA">
        <w:rPr>
          <w:b/>
          <w:bCs/>
          <w:sz w:val="24"/>
          <w:szCs w:val="24"/>
        </w:rPr>
        <w:t>Details</w:t>
      </w:r>
      <w:r>
        <w:rPr>
          <w:sz w:val="24"/>
          <w:szCs w:val="24"/>
        </w:rPr>
        <w:t>:</w:t>
      </w:r>
      <w:bookmarkEnd w:id="0"/>
    </w:p>
    <w:p w:rsidR="008372BA" w:rsidP="004D70E1" w:rsidRDefault="008372BA" w14:paraId="6800A96B" w14:textId="77777777">
      <w:pPr>
        <w:rPr>
          <w:sz w:val="24"/>
          <w:szCs w:val="24"/>
        </w:rPr>
      </w:pPr>
    </w:p>
    <w:p w:rsidR="009C4E38" w:rsidP="004D70E1" w:rsidRDefault="004D70E1" w14:paraId="608A2121" w14:textId="257DCE17">
      <w:pPr>
        <w:rPr>
          <w:b/>
          <w:bCs/>
          <w:sz w:val="24"/>
          <w:szCs w:val="24"/>
          <w:u w:val="single"/>
        </w:rPr>
      </w:pPr>
      <w:r w:rsidRPr="009152A3">
        <w:rPr>
          <w:b/>
          <w:bCs/>
          <w:sz w:val="32"/>
          <w:szCs w:val="32"/>
          <w:u w:val="single"/>
        </w:rPr>
        <w:t>Insurance</w:t>
      </w:r>
    </w:p>
    <w:p w:rsidRPr="00A70556" w:rsidR="00A70556" w:rsidP="004D70E1" w:rsidRDefault="00A70556" w14:paraId="6657FC81" w14:textId="77777777">
      <w:pPr>
        <w:rPr>
          <w:sz w:val="24"/>
          <w:szCs w:val="24"/>
        </w:rPr>
      </w:pPr>
    </w:p>
    <w:p w:rsidRPr="009C4E38" w:rsidR="005C4835" w:rsidP="009152A3" w:rsidRDefault="00DA34C4" w14:paraId="7AF9C610" w14:textId="574C0AF1">
      <w:pPr>
        <w:rPr>
          <w:sz w:val="24"/>
          <w:szCs w:val="24"/>
        </w:rPr>
      </w:pPr>
      <w:r w:rsidRPr="009C4E38">
        <w:rPr>
          <w:b/>
          <w:bCs/>
          <w:sz w:val="32"/>
          <w:szCs w:val="32"/>
          <w:u w:val="single"/>
        </w:rPr>
        <w:t>Taxes</w:t>
      </w:r>
      <w:bookmarkStart w:name="_Hlk60915557" w:id="1"/>
    </w:p>
    <w:bookmarkEnd w:id="1"/>
    <w:p w:rsidRPr="009C4E38" w:rsidR="009C4E38" w:rsidP="004049BB" w:rsidRDefault="009C4E38" w14:paraId="7A23431A" w14:textId="0ADE467E">
      <w:pPr>
        <w:rPr>
          <w:sz w:val="24"/>
          <w:szCs w:val="24"/>
        </w:rPr>
      </w:pPr>
    </w:p>
    <w:p w:rsidRPr="00A70556" w:rsidR="00915537" w:rsidP="000F0BF7" w:rsidRDefault="00DA34C4" w14:paraId="5708D4C6" w14:textId="373B0955">
      <w:pPr>
        <w:rPr>
          <w:b/>
          <w:bCs/>
          <w:sz w:val="32"/>
          <w:szCs w:val="32"/>
          <w:u w:val="single"/>
        </w:rPr>
      </w:pPr>
      <w:r w:rsidRPr="009C4E38">
        <w:rPr>
          <w:b/>
          <w:bCs/>
          <w:sz w:val="32"/>
          <w:szCs w:val="32"/>
          <w:u w:val="single"/>
        </w:rPr>
        <w:t>Estate</w:t>
      </w:r>
      <w:r w:rsidRPr="009C4E38" w:rsidR="00A86F90">
        <w:rPr>
          <w:b/>
          <w:bCs/>
          <w:sz w:val="32"/>
          <w:szCs w:val="32"/>
          <w:u w:val="single"/>
        </w:rPr>
        <w:t xml:space="preserve"> Planning</w:t>
      </w:r>
    </w:p>
    <w:sectPr w:rsidRPr="00A70556" w:rsidR="0091553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517F" w:rsidP="00251D3D" w:rsidRDefault="00D7517F" w14:paraId="454BA618" w14:textId="77777777">
      <w:pPr>
        <w:spacing w:after="0" w:line="240" w:lineRule="auto"/>
      </w:pPr>
      <w:r>
        <w:separator/>
      </w:r>
    </w:p>
  </w:endnote>
  <w:endnote w:type="continuationSeparator" w:id="0">
    <w:p w:rsidR="00D7517F" w:rsidP="00251D3D" w:rsidRDefault="00D7517F" w14:paraId="7B31F42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517F" w:rsidP="00251D3D" w:rsidRDefault="00D7517F" w14:paraId="463ADA74" w14:textId="77777777">
      <w:pPr>
        <w:spacing w:after="0" w:line="240" w:lineRule="auto"/>
      </w:pPr>
      <w:r>
        <w:separator/>
      </w:r>
    </w:p>
  </w:footnote>
  <w:footnote w:type="continuationSeparator" w:id="0">
    <w:p w:rsidR="00D7517F" w:rsidP="00251D3D" w:rsidRDefault="00D7517F" w14:paraId="30AC559F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75827"/>
    <w:multiLevelType w:val="hybridMultilevel"/>
    <w:tmpl w:val="4F12ED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7766EE1"/>
    <w:multiLevelType w:val="hybridMultilevel"/>
    <w:tmpl w:val="FE36E2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A5901DB"/>
    <w:multiLevelType w:val="hybridMultilevel"/>
    <w:tmpl w:val="FA460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25CF1"/>
    <w:multiLevelType w:val="hybridMultilevel"/>
    <w:tmpl w:val="9C9800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87138FB"/>
    <w:multiLevelType w:val="hybridMultilevel"/>
    <w:tmpl w:val="13C27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746515"/>
    <w:multiLevelType w:val="hybridMultilevel"/>
    <w:tmpl w:val="4378CA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EDB088F"/>
    <w:multiLevelType w:val="hybridMultilevel"/>
    <w:tmpl w:val="200CF2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49C4BFA"/>
    <w:multiLevelType w:val="hybridMultilevel"/>
    <w:tmpl w:val="DF4CE3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bE0MjMxMzA0sTRV0lEKTi0uzszPAykwqgUAREe1GywAAAA="/>
  </w:docVars>
  <w:rsids>
    <w:rsidRoot w:val="00393542"/>
    <w:rsid w:val="00001BAC"/>
    <w:rsid w:val="0000264A"/>
    <w:rsid w:val="00021738"/>
    <w:rsid w:val="00022780"/>
    <w:rsid w:val="00033BF1"/>
    <w:rsid w:val="000358E1"/>
    <w:rsid w:val="00044A48"/>
    <w:rsid w:val="00050907"/>
    <w:rsid w:val="0006345F"/>
    <w:rsid w:val="00063B0A"/>
    <w:rsid w:val="000701F5"/>
    <w:rsid w:val="000826AF"/>
    <w:rsid w:val="00092E94"/>
    <w:rsid w:val="0009333D"/>
    <w:rsid w:val="000A2406"/>
    <w:rsid w:val="000C79D8"/>
    <w:rsid w:val="000F0BF7"/>
    <w:rsid w:val="00107C2E"/>
    <w:rsid w:val="00112505"/>
    <w:rsid w:val="001260AE"/>
    <w:rsid w:val="00133F55"/>
    <w:rsid w:val="001403CD"/>
    <w:rsid w:val="00157F26"/>
    <w:rsid w:val="001638EF"/>
    <w:rsid w:val="0018306C"/>
    <w:rsid w:val="00194017"/>
    <w:rsid w:val="001D3108"/>
    <w:rsid w:val="001D64DB"/>
    <w:rsid w:val="001E2F5E"/>
    <w:rsid w:val="00203D15"/>
    <w:rsid w:val="00227601"/>
    <w:rsid w:val="00235E37"/>
    <w:rsid w:val="002440F1"/>
    <w:rsid w:val="00251D3D"/>
    <w:rsid w:val="00260745"/>
    <w:rsid w:val="00260FF4"/>
    <w:rsid w:val="002B01AB"/>
    <w:rsid w:val="002B339E"/>
    <w:rsid w:val="002C19FF"/>
    <w:rsid w:val="002D18BC"/>
    <w:rsid w:val="002D7FCE"/>
    <w:rsid w:val="002E0E30"/>
    <w:rsid w:val="002F2BAA"/>
    <w:rsid w:val="002F54F9"/>
    <w:rsid w:val="00312BB2"/>
    <w:rsid w:val="00330CD9"/>
    <w:rsid w:val="00332C34"/>
    <w:rsid w:val="003849CD"/>
    <w:rsid w:val="00393542"/>
    <w:rsid w:val="00395A6A"/>
    <w:rsid w:val="003A1105"/>
    <w:rsid w:val="003C402D"/>
    <w:rsid w:val="003E5E5B"/>
    <w:rsid w:val="00401BB2"/>
    <w:rsid w:val="004049BB"/>
    <w:rsid w:val="00405825"/>
    <w:rsid w:val="004115CA"/>
    <w:rsid w:val="00474CC4"/>
    <w:rsid w:val="00486CAC"/>
    <w:rsid w:val="004A2C7D"/>
    <w:rsid w:val="004A3F86"/>
    <w:rsid w:val="004B0471"/>
    <w:rsid w:val="004B3714"/>
    <w:rsid w:val="004D219E"/>
    <w:rsid w:val="004D70E1"/>
    <w:rsid w:val="005001AC"/>
    <w:rsid w:val="005110F5"/>
    <w:rsid w:val="005228FD"/>
    <w:rsid w:val="00541A46"/>
    <w:rsid w:val="005452EA"/>
    <w:rsid w:val="005462FF"/>
    <w:rsid w:val="005476A0"/>
    <w:rsid w:val="00581674"/>
    <w:rsid w:val="00587346"/>
    <w:rsid w:val="005905FD"/>
    <w:rsid w:val="00593426"/>
    <w:rsid w:val="005B172B"/>
    <w:rsid w:val="005C334E"/>
    <w:rsid w:val="005C4835"/>
    <w:rsid w:val="005C4E3B"/>
    <w:rsid w:val="005F1493"/>
    <w:rsid w:val="006510CC"/>
    <w:rsid w:val="00680FE3"/>
    <w:rsid w:val="006811AE"/>
    <w:rsid w:val="00685173"/>
    <w:rsid w:val="00687275"/>
    <w:rsid w:val="00695D84"/>
    <w:rsid w:val="006B21F7"/>
    <w:rsid w:val="006B3E3A"/>
    <w:rsid w:val="007352DE"/>
    <w:rsid w:val="00737016"/>
    <w:rsid w:val="007411A7"/>
    <w:rsid w:val="0076217D"/>
    <w:rsid w:val="007A01B7"/>
    <w:rsid w:val="007A6ABD"/>
    <w:rsid w:val="007E7505"/>
    <w:rsid w:val="007F5274"/>
    <w:rsid w:val="007F7EF8"/>
    <w:rsid w:val="00802D10"/>
    <w:rsid w:val="00812F33"/>
    <w:rsid w:val="00820EC4"/>
    <w:rsid w:val="008359C2"/>
    <w:rsid w:val="008372BA"/>
    <w:rsid w:val="00844D7F"/>
    <w:rsid w:val="00861921"/>
    <w:rsid w:val="00863579"/>
    <w:rsid w:val="00864194"/>
    <w:rsid w:val="00874EF9"/>
    <w:rsid w:val="0089787B"/>
    <w:rsid w:val="008E2BDF"/>
    <w:rsid w:val="008E3670"/>
    <w:rsid w:val="00902BEB"/>
    <w:rsid w:val="00912BDA"/>
    <w:rsid w:val="009152A3"/>
    <w:rsid w:val="00915537"/>
    <w:rsid w:val="009358EE"/>
    <w:rsid w:val="0094190E"/>
    <w:rsid w:val="009419A8"/>
    <w:rsid w:val="009505F8"/>
    <w:rsid w:val="00952EEE"/>
    <w:rsid w:val="0096733D"/>
    <w:rsid w:val="00975558"/>
    <w:rsid w:val="0098224D"/>
    <w:rsid w:val="00994EAC"/>
    <w:rsid w:val="009A4FE7"/>
    <w:rsid w:val="009A6F98"/>
    <w:rsid w:val="009B4612"/>
    <w:rsid w:val="009C4E38"/>
    <w:rsid w:val="009E0B75"/>
    <w:rsid w:val="00A21E49"/>
    <w:rsid w:val="00A21EC1"/>
    <w:rsid w:val="00A22069"/>
    <w:rsid w:val="00A330EE"/>
    <w:rsid w:val="00A50205"/>
    <w:rsid w:val="00A52B27"/>
    <w:rsid w:val="00A55FC7"/>
    <w:rsid w:val="00A70556"/>
    <w:rsid w:val="00A753FD"/>
    <w:rsid w:val="00A82C89"/>
    <w:rsid w:val="00A86F90"/>
    <w:rsid w:val="00A9440C"/>
    <w:rsid w:val="00A95E02"/>
    <w:rsid w:val="00AA6752"/>
    <w:rsid w:val="00AB2A36"/>
    <w:rsid w:val="00AB4DEF"/>
    <w:rsid w:val="00AD0AB4"/>
    <w:rsid w:val="00AD0DA2"/>
    <w:rsid w:val="00AF45CC"/>
    <w:rsid w:val="00B00AE2"/>
    <w:rsid w:val="00B01C32"/>
    <w:rsid w:val="00B23334"/>
    <w:rsid w:val="00B2459B"/>
    <w:rsid w:val="00B35CB2"/>
    <w:rsid w:val="00B551BB"/>
    <w:rsid w:val="00B5539D"/>
    <w:rsid w:val="00B608B2"/>
    <w:rsid w:val="00B65E3C"/>
    <w:rsid w:val="00B66FD9"/>
    <w:rsid w:val="00B76A2B"/>
    <w:rsid w:val="00B823F4"/>
    <w:rsid w:val="00B94BC4"/>
    <w:rsid w:val="00BB7853"/>
    <w:rsid w:val="00BD332E"/>
    <w:rsid w:val="00C259AE"/>
    <w:rsid w:val="00C26C87"/>
    <w:rsid w:val="00C35BE5"/>
    <w:rsid w:val="00C425C1"/>
    <w:rsid w:val="00C4739E"/>
    <w:rsid w:val="00C50CC9"/>
    <w:rsid w:val="00C526F9"/>
    <w:rsid w:val="00C5360F"/>
    <w:rsid w:val="00C53A8D"/>
    <w:rsid w:val="00C57322"/>
    <w:rsid w:val="00C7796B"/>
    <w:rsid w:val="00CA0700"/>
    <w:rsid w:val="00CA2106"/>
    <w:rsid w:val="00CC62C1"/>
    <w:rsid w:val="00CE5E67"/>
    <w:rsid w:val="00CE79F3"/>
    <w:rsid w:val="00CF0D31"/>
    <w:rsid w:val="00D14714"/>
    <w:rsid w:val="00D2291E"/>
    <w:rsid w:val="00D33E17"/>
    <w:rsid w:val="00D43529"/>
    <w:rsid w:val="00D46FAB"/>
    <w:rsid w:val="00D50D17"/>
    <w:rsid w:val="00D51819"/>
    <w:rsid w:val="00D7517F"/>
    <w:rsid w:val="00D8422A"/>
    <w:rsid w:val="00D86FED"/>
    <w:rsid w:val="00D91E3C"/>
    <w:rsid w:val="00DA34C4"/>
    <w:rsid w:val="00DD7FD5"/>
    <w:rsid w:val="00DF0A74"/>
    <w:rsid w:val="00DF4070"/>
    <w:rsid w:val="00DF74F8"/>
    <w:rsid w:val="00DF7F49"/>
    <w:rsid w:val="00E0486C"/>
    <w:rsid w:val="00E271AB"/>
    <w:rsid w:val="00E43B93"/>
    <w:rsid w:val="00E72167"/>
    <w:rsid w:val="00EA0160"/>
    <w:rsid w:val="00EB1084"/>
    <w:rsid w:val="00EB2F9E"/>
    <w:rsid w:val="00EC307C"/>
    <w:rsid w:val="00ED6B5C"/>
    <w:rsid w:val="00EE16A3"/>
    <w:rsid w:val="00F04706"/>
    <w:rsid w:val="00F13838"/>
    <w:rsid w:val="00F14305"/>
    <w:rsid w:val="00F20326"/>
    <w:rsid w:val="00F21D71"/>
    <w:rsid w:val="00F60DA8"/>
    <w:rsid w:val="00F670DA"/>
    <w:rsid w:val="00FB70DA"/>
    <w:rsid w:val="00FD0B1A"/>
    <w:rsid w:val="00FE4DAE"/>
    <w:rsid w:val="00FF00FB"/>
    <w:rsid w:val="73BBB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90E0D"/>
  <w15:chartTrackingRefBased/>
  <w15:docId w15:val="{A7C94FB3-74B2-40F9-B6EA-C44AB5220D3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2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1D3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51D3D"/>
  </w:style>
  <w:style w:type="paragraph" w:styleId="Footer">
    <w:name w:val="footer"/>
    <w:basedOn w:val="Normal"/>
    <w:link w:val="FooterChar"/>
    <w:uiPriority w:val="99"/>
    <w:unhideWhenUsed/>
    <w:rsid w:val="00251D3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51D3D"/>
  </w:style>
  <w:style w:type="character" w:styleId="Hyperlink">
    <w:name w:val="Hyperlink"/>
    <w:basedOn w:val="DefaultParagraphFont"/>
    <w:uiPriority w:val="99"/>
    <w:unhideWhenUsed/>
    <w:rsid w:val="007A6A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6A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4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3.xml" Id="rId11" /><Relationship Type="http://schemas.openxmlformats.org/officeDocument/2006/relationships/footnotes" Target="footnotes.xml" Id="rId5" /><Relationship Type="http://schemas.openxmlformats.org/officeDocument/2006/relationships/customXml" Target="../customXml/item2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D303B110D84047956A9A673A871938" ma:contentTypeVersion="12" ma:contentTypeDescription="Create a new document." ma:contentTypeScope="" ma:versionID="1e4c939fb8b4570a40ed45137cb1f55e">
  <xsd:schema xmlns:xsd="http://www.w3.org/2001/XMLSchema" xmlns:xs="http://www.w3.org/2001/XMLSchema" xmlns:p="http://schemas.microsoft.com/office/2006/metadata/properties" xmlns:ns2="72c1768e-5f0e-48a0-91a6-b3826ca24a66" xmlns:ns3="43db26fe-4ad5-432e-a54a-716bd7a873d8" targetNamespace="http://schemas.microsoft.com/office/2006/metadata/properties" ma:root="true" ma:fieldsID="0e14ac1fb1b8db1e08d1bd08d796a801" ns2:_="" ns3:_="">
    <xsd:import namespace="72c1768e-5f0e-48a0-91a6-b3826ca24a66"/>
    <xsd:import namespace="43db26fe-4ad5-432e-a54a-716bd7a873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1768e-5f0e-48a0-91a6-b3826ca24a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db26fe-4ad5-432e-a54a-716bd7a873d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0265D6-5915-4CC6-958D-FB8258DE6083}"/>
</file>

<file path=customXml/itemProps2.xml><?xml version="1.0" encoding="utf-8"?>
<ds:datastoreItem xmlns:ds="http://schemas.openxmlformats.org/officeDocument/2006/customXml" ds:itemID="{2881351B-4FF6-4509-B277-2EDB4647A685}"/>
</file>

<file path=customXml/itemProps3.xml><?xml version="1.0" encoding="utf-8"?>
<ds:datastoreItem xmlns:ds="http://schemas.openxmlformats.org/officeDocument/2006/customXml" ds:itemID="{09C7FB46-FD87-4D81-A1D3-F4ECA6BA602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odylgarrett@gmail.com</dc:creator>
  <keywords/>
  <dc:description/>
  <lastModifiedBy>Ashley Lawson</lastModifiedBy>
  <revision>3</revision>
  <lastPrinted>2021-02-23T19:27:00.0000000Z</lastPrinted>
  <dcterms:created xsi:type="dcterms:W3CDTF">2021-12-01T21:46:00.0000000Z</dcterms:created>
  <dcterms:modified xsi:type="dcterms:W3CDTF">2021-12-15T20:36:01.20350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D303B110D84047956A9A673A871938</vt:lpwstr>
  </property>
</Properties>
</file>